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004C" w:rsidRPr="00160E6B" w:rsidRDefault="00C1004C" w:rsidP="00C1004C">
      <w:pPr>
        <w:rPr>
          <w:sz w:val="28"/>
          <w:szCs w:val="28"/>
        </w:rPr>
      </w:pPr>
      <w:r w:rsidRPr="00160E6B">
        <w:rPr>
          <w:b/>
          <w:sz w:val="28"/>
          <w:szCs w:val="28"/>
        </w:rPr>
        <w:t>Project Title:</w:t>
      </w:r>
      <w:r w:rsidRPr="00160E6B">
        <w:rPr>
          <w:sz w:val="28"/>
          <w:szCs w:val="28"/>
        </w:rPr>
        <w:t xml:space="preserve"> FRUIT COLLECTOR (game)</w:t>
      </w:r>
    </w:p>
    <w:p w:rsidR="00C1004C" w:rsidRPr="00160E6B" w:rsidRDefault="00C1004C" w:rsidP="00C1004C">
      <w:pPr>
        <w:rPr>
          <w:b/>
          <w:sz w:val="28"/>
          <w:szCs w:val="28"/>
        </w:rPr>
      </w:pPr>
      <w:r w:rsidRPr="00160E6B">
        <w:rPr>
          <w:b/>
          <w:sz w:val="28"/>
          <w:szCs w:val="28"/>
        </w:rPr>
        <w:t>Personal Information:</w:t>
      </w:r>
    </w:p>
    <w:p w:rsidR="00C1004C" w:rsidRPr="00160E6B" w:rsidRDefault="00C1004C" w:rsidP="00C1004C">
      <w:pPr>
        <w:rPr>
          <w:sz w:val="28"/>
          <w:szCs w:val="28"/>
        </w:rPr>
      </w:pPr>
      <w:r w:rsidRPr="00160E6B">
        <w:rPr>
          <w:sz w:val="28"/>
          <w:szCs w:val="28"/>
        </w:rPr>
        <w:tab/>
      </w:r>
      <w:r w:rsidRPr="00160E6B">
        <w:rPr>
          <w:b/>
          <w:sz w:val="28"/>
          <w:szCs w:val="28"/>
        </w:rPr>
        <w:t>Name:</w:t>
      </w:r>
      <w:r w:rsidRPr="00160E6B">
        <w:rPr>
          <w:sz w:val="28"/>
          <w:szCs w:val="28"/>
        </w:rPr>
        <w:t xml:space="preserve"> Anuraag Venkatapuram Sreenivas</w:t>
      </w:r>
    </w:p>
    <w:p w:rsidR="00C1004C" w:rsidRPr="00160E6B" w:rsidRDefault="00C1004C" w:rsidP="00C1004C">
      <w:pPr>
        <w:rPr>
          <w:sz w:val="28"/>
          <w:szCs w:val="28"/>
        </w:rPr>
      </w:pPr>
      <w:r w:rsidRPr="00160E6B">
        <w:rPr>
          <w:sz w:val="28"/>
          <w:szCs w:val="28"/>
        </w:rPr>
        <w:tab/>
      </w:r>
      <w:r w:rsidRPr="00160E6B">
        <w:rPr>
          <w:b/>
          <w:sz w:val="28"/>
          <w:szCs w:val="28"/>
        </w:rPr>
        <w:t>UTA ID:</w:t>
      </w:r>
      <w:r w:rsidRPr="00160E6B">
        <w:rPr>
          <w:sz w:val="28"/>
          <w:szCs w:val="28"/>
        </w:rPr>
        <w:t xml:space="preserve"> 1001716458</w:t>
      </w:r>
    </w:p>
    <w:p w:rsidR="00C1004C" w:rsidRPr="00160E6B" w:rsidRDefault="00C1004C" w:rsidP="00C1004C">
      <w:pPr>
        <w:rPr>
          <w:sz w:val="28"/>
          <w:szCs w:val="28"/>
        </w:rPr>
      </w:pPr>
      <w:r w:rsidRPr="00160E6B">
        <w:rPr>
          <w:sz w:val="28"/>
          <w:szCs w:val="28"/>
        </w:rPr>
        <w:tab/>
      </w:r>
      <w:r w:rsidRPr="00160E6B">
        <w:rPr>
          <w:b/>
          <w:sz w:val="28"/>
          <w:szCs w:val="28"/>
        </w:rPr>
        <w:t>Net ID:</w:t>
      </w:r>
      <w:r w:rsidRPr="00160E6B">
        <w:rPr>
          <w:sz w:val="28"/>
          <w:szCs w:val="28"/>
        </w:rPr>
        <w:t xml:space="preserve"> Axv6458</w:t>
      </w:r>
    </w:p>
    <w:p w:rsidR="00C1004C" w:rsidRPr="00160E6B" w:rsidRDefault="00C1004C" w:rsidP="00C1004C">
      <w:pPr>
        <w:rPr>
          <w:b/>
          <w:sz w:val="28"/>
          <w:szCs w:val="28"/>
        </w:rPr>
      </w:pPr>
      <w:r w:rsidRPr="00160E6B">
        <w:rPr>
          <w:b/>
          <w:sz w:val="28"/>
          <w:szCs w:val="28"/>
        </w:rPr>
        <w:t>Project brief:</w:t>
      </w:r>
    </w:p>
    <w:p w:rsidR="00C1004C" w:rsidRPr="00160E6B" w:rsidRDefault="00C1004C" w:rsidP="00C1004C">
      <w:pPr>
        <w:rPr>
          <w:sz w:val="28"/>
          <w:szCs w:val="28"/>
        </w:rPr>
      </w:pPr>
      <w:r w:rsidRPr="00160E6B">
        <w:rPr>
          <w:sz w:val="28"/>
          <w:szCs w:val="28"/>
        </w:rPr>
        <w:tab/>
      </w:r>
      <w:r w:rsidR="00160E6B" w:rsidRPr="00160E6B">
        <w:rPr>
          <w:sz w:val="28"/>
          <w:szCs w:val="28"/>
        </w:rPr>
        <w:t>A simple</w:t>
      </w:r>
      <w:r w:rsidRPr="00160E6B">
        <w:rPr>
          <w:sz w:val="28"/>
          <w:szCs w:val="28"/>
        </w:rPr>
        <w:t xml:space="preserve"> video game project where in there are fruits that spawn in the screen for an interval of time and a character or ship that eats or collets these fruits. For each fruit collected or eaten a new node is created and a transaction is done on the ethereum blockchain.</w:t>
      </w:r>
    </w:p>
    <w:p w:rsidR="00204120" w:rsidRPr="00160E6B" w:rsidRDefault="00160E6B">
      <w:pPr>
        <w:rPr>
          <w:b/>
          <w:sz w:val="28"/>
          <w:szCs w:val="28"/>
        </w:rPr>
      </w:pPr>
      <w:r>
        <w:rPr>
          <w:b/>
          <w:sz w:val="28"/>
          <w:szCs w:val="28"/>
        </w:rPr>
        <w:t>K</w:t>
      </w:r>
      <w:r w:rsidR="00C1004C" w:rsidRPr="00160E6B">
        <w:rPr>
          <w:b/>
          <w:sz w:val="28"/>
          <w:szCs w:val="28"/>
        </w:rPr>
        <w:t>nown bugs</w:t>
      </w:r>
      <w:r w:rsidRPr="00160E6B">
        <w:rPr>
          <w:b/>
          <w:sz w:val="28"/>
          <w:szCs w:val="28"/>
        </w:rPr>
        <w:t xml:space="preserve"> and errors</w:t>
      </w:r>
      <w:r w:rsidR="00C1004C" w:rsidRPr="00160E6B">
        <w:rPr>
          <w:b/>
          <w:sz w:val="28"/>
          <w:szCs w:val="28"/>
        </w:rPr>
        <w:t>:</w:t>
      </w:r>
    </w:p>
    <w:p w:rsidR="00C1004C" w:rsidRPr="00160E6B" w:rsidRDefault="00C1004C" w:rsidP="00160E6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60E6B">
        <w:rPr>
          <w:sz w:val="28"/>
          <w:szCs w:val="28"/>
        </w:rPr>
        <w:t>the ethereum blockchain goes in to a loop after starting the first transaction, probababily some bug from the code side that I cannot Identify</w:t>
      </w:r>
    </w:p>
    <w:p w:rsidR="00160E6B" w:rsidRPr="00160E6B" w:rsidRDefault="00160E6B" w:rsidP="00160E6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60E6B">
        <w:rPr>
          <w:sz w:val="28"/>
          <w:szCs w:val="28"/>
        </w:rPr>
        <w:t>the gas value in the chain doesn’t change as it’s a static value in the program and doen’t dynamically change.</w:t>
      </w:r>
    </w:p>
    <w:p w:rsidR="00C1004C" w:rsidRPr="00160E6B" w:rsidRDefault="00160E6B">
      <w:pPr>
        <w:rPr>
          <w:b/>
          <w:sz w:val="28"/>
          <w:szCs w:val="28"/>
        </w:rPr>
      </w:pPr>
      <w:r>
        <w:rPr>
          <w:b/>
          <w:sz w:val="28"/>
          <w:szCs w:val="28"/>
        </w:rPr>
        <w:t>S</w:t>
      </w:r>
      <w:r w:rsidR="00C1004C" w:rsidRPr="00160E6B">
        <w:rPr>
          <w:b/>
          <w:sz w:val="28"/>
          <w:szCs w:val="28"/>
        </w:rPr>
        <w:t>teps to start the project:</w:t>
      </w:r>
    </w:p>
    <w:p w:rsidR="00C1004C" w:rsidRDefault="00C1004C" w:rsidP="00C100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0E6B">
        <w:rPr>
          <w:sz w:val="28"/>
          <w:szCs w:val="28"/>
        </w:rPr>
        <w:t>Get in to the project directory</w:t>
      </w:r>
    </w:p>
    <w:p w:rsidR="00536201" w:rsidRPr="00536201" w:rsidRDefault="00536201" w:rsidP="0053620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o npm I –s init</w:t>
      </w:r>
    </w:p>
    <w:p w:rsidR="00536201" w:rsidRDefault="00536201" w:rsidP="0053620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Do npm I –s </w:t>
      </w:r>
      <w:r>
        <w:rPr>
          <w:sz w:val="28"/>
          <w:szCs w:val="28"/>
        </w:rPr>
        <w:t>express</w:t>
      </w:r>
    </w:p>
    <w:p w:rsidR="00536201" w:rsidRDefault="00536201" w:rsidP="0053620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Do npm I –s </w:t>
      </w:r>
      <w:r>
        <w:rPr>
          <w:sz w:val="28"/>
          <w:szCs w:val="28"/>
        </w:rPr>
        <w:t>web3</w:t>
      </w:r>
    </w:p>
    <w:p w:rsidR="00536201" w:rsidRPr="00536201" w:rsidRDefault="00536201" w:rsidP="0053620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Do npm I –s </w:t>
      </w:r>
      <w:r>
        <w:rPr>
          <w:sz w:val="28"/>
          <w:szCs w:val="28"/>
        </w:rPr>
        <w:t>cors</w:t>
      </w:r>
      <w:bookmarkStart w:id="0" w:name="_GoBack"/>
      <w:bookmarkEnd w:id="0"/>
    </w:p>
    <w:p w:rsidR="00C1004C" w:rsidRPr="00160E6B" w:rsidRDefault="00C1004C" w:rsidP="00C100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0E6B">
        <w:rPr>
          <w:sz w:val="28"/>
          <w:szCs w:val="28"/>
        </w:rPr>
        <w:t>Start ganache-cli(advanced version of testrpc for ethereum blockchain used to start up a chain and connect to it so that new blocks can be added and new transactions can be done)</w:t>
      </w:r>
      <w:r w:rsidR="00160E6B" w:rsidRPr="00160E6B">
        <w:rPr>
          <w:sz w:val="28"/>
          <w:szCs w:val="28"/>
        </w:rPr>
        <w:t>.</w:t>
      </w:r>
    </w:p>
    <w:p w:rsidR="00160E6B" w:rsidRPr="00160E6B" w:rsidRDefault="00160E6B" w:rsidP="00C100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0E6B">
        <w:rPr>
          <w:sz w:val="28"/>
          <w:szCs w:val="28"/>
        </w:rPr>
        <w:t>Now open code and then change the from address to any one of the adressavailabe in the ganache-cli terminal(ganache-chi creates temporary addresses everytime it starts)</w:t>
      </w:r>
    </w:p>
    <w:p w:rsidR="00160E6B" w:rsidRPr="00160E6B" w:rsidRDefault="00160E6B" w:rsidP="00C100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0E6B">
        <w:rPr>
          <w:sz w:val="28"/>
          <w:szCs w:val="28"/>
        </w:rPr>
        <w:t>Do “npm start” so that the game server starts.</w:t>
      </w:r>
    </w:p>
    <w:p w:rsidR="00160E6B" w:rsidRPr="00160E6B" w:rsidRDefault="00160E6B" w:rsidP="00C100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0E6B">
        <w:rPr>
          <w:sz w:val="28"/>
          <w:szCs w:val="28"/>
        </w:rPr>
        <w:t>Then start the game by opening the index.html in firefox</w:t>
      </w:r>
    </w:p>
    <w:p w:rsidR="00160E6B" w:rsidRPr="00160E6B" w:rsidRDefault="00160E6B" w:rsidP="00C1004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60E6B">
        <w:rPr>
          <w:sz w:val="28"/>
          <w:szCs w:val="28"/>
        </w:rPr>
        <w:t>Play the game and see if blocks are being created.</w:t>
      </w:r>
    </w:p>
    <w:p w:rsidR="00160E6B" w:rsidRPr="00160E6B" w:rsidRDefault="00160E6B" w:rsidP="00160E6B">
      <w:pPr>
        <w:rPr>
          <w:b/>
          <w:sz w:val="28"/>
          <w:szCs w:val="28"/>
        </w:rPr>
      </w:pPr>
      <w:r w:rsidRPr="00160E6B">
        <w:rPr>
          <w:b/>
          <w:sz w:val="28"/>
          <w:szCs w:val="28"/>
        </w:rPr>
        <w:lastRenderedPageBreak/>
        <w:t>Note: this is just a test game and therefore done on ganache-cli and not the original ethereum blockchain</w:t>
      </w:r>
    </w:p>
    <w:sectPr w:rsidR="00160E6B" w:rsidRPr="00160E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1573E7"/>
    <w:multiLevelType w:val="hybridMultilevel"/>
    <w:tmpl w:val="D6889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94857"/>
    <w:multiLevelType w:val="hybridMultilevel"/>
    <w:tmpl w:val="4D507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sLQwMTY0szQxN7RQ0lEKTi0uzszPAykwrAUASutw2iwAAAA="/>
  </w:docVars>
  <w:rsids>
    <w:rsidRoot w:val="00921C21"/>
    <w:rsid w:val="00160E6B"/>
    <w:rsid w:val="00536201"/>
    <w:rsid w:val="007B44A6"/>
    <w:rsid w:val="00921C21"/>
    <w:rsid w:val="00BC05B4"/>
    <w:rsid w:val="00C1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115F9"/>
  <w15:chartTrackingRefBased/>
  <w15:docId w15:val="{E35AF238-5421-4DBC-81AD-D65CB081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0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00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puram Sreenivas, Anuraag</dc:creator>
  <cp:keywords/>
  <dc:description/>
  <cp:lastModifiedBy>Venkatapuram Sreenivas, Anuraag</cp:lastModifiedBy>
  <cp:revision>3</cp:revision>
  <dcterms:created xsi:type="dcterms:W3CDTF">2019-07-04T04:32:00Z</dcterms:created>
  <dcterms:modified xsi:type="dcterms:W3CDTF">2019-07-04T04:58:00Z</dcterms:modified>
</cp:coreProperties>
</file>